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ภูมิ</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 คราวที่แล้วเราพูดถึงเรื่อง list นะ listแล้วเราก็ทำข้อสอบไปแล้วนะคะ เรื่อง loได้ไหมคะ ได้ยินไหมคะ ยังไม่ได้ยินคราวที่แล้วนะคะ เราพูดถึงเรื่อง List ทุกคนจำได้นะคะ อันนี้คือ List นะ ที่ครูยกตัวอย่างมาให้ลิสต์ตัวนี้มีขนาดเท่ากับเท่าไหร่มีขนาดเท่าไหร่ ขนาด คือมีจำนวนเท่าไร มี 5 คนอื่นมีเท่าไรคะ5 โอเค 5 นะคะ List ที่เราเห็นในหน้าจอตรงนี้จะมีอยู่ 5 ตัวถูกไหมคะ มีข้อมูลอยู่ 5 ตัวมี 1 มี 2 มี 3 มี 4แล้วก็มี 5 มีทั้งหมด 5 ตัวนะคะ คราวนี้เรารู้ได้อย่างไรว่ามันคือ ศรหะ เห็นก้ามปูเปิด-ก้ามปูปิดไหมคะ เป็นสัญลักษณ์ที่บอกว่าการเก็บข้อมูลลักษณะแบบนี้มีชื่อเรียกว่า</w:t>
      </w:r>
      <w:r>
        <w:t xml:space="preserve"> </w:t>
      </w:r>
      <w:r>
        <w:t xml:space="preserve">“</w:t>
      </w:r>
      <w:r>
        <w:t xml:space="preserve">List</w:t>
      </w:r>
      <w:r>
        <w:t xml:space="preserve">”</w:t>
      </w:r>
      <w:r>
        <w:t xml:space="preserve"> </w:t>
      </w:r>
      <w:r>
        <w:t xml:space="preserve">นะคะ จะเก็บค่าของข้อมูลใน List indexก็คือหมายเลขถูกไหมคะ ก็คือหมายเลขของข้อมูลเราเริ่มต้นที่หมายเลขอะไรเอ่ยพอเราวาดเป็นช่องใช่ไหมคะ ใน List นี่ ถ้าเราลองวาดการจัดเก็บนะ ก็จะเป็น 1แล้วก็จะเก็บข้อมูลลงไปในช่องแบบนี้นะคะหมายเลขช่องหรือว่าIndex ตัวแรกเราจะเริ่มต้นที่ตรงไหนตรงนี้ index เราจะเริ่มที่เราไรเอ่ย0 นะ ใช่ไหมคะ 1 2 3 แล้วก็ 4ก็คือหมายเลขช่อง ถ้าเราวาดรูปให้เป็นรูปสี่เหลี่ยมในการจัดเก็บข้อมูล แล้วเวลาครูเข้าถึงข้อมูลที่อยู่ใน List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กับเท่าไหร่คะ3 กับ…3 กับอะไรเอ่ย 4 ใช่ไหมใช่ไหม คือ 3 กับ 4 นะ มันเริ่มต้นที่ 2 ใช่ไหมคะ ก็คือเริ่มต้นที่ 2 ก็คือเริ่มด้วยตัวถึง 4 แล้วก็ลดลงมา 1 ช่อง ก็จะได้ข้อมูลตัวนี้ก็คือ 3 กับ 4คราวนี้ แล้วเราเอา มาทำอะไรนะคะ เราเก็บข้อมูลรูปแบบ แล้วเราเอามาใช้ทำอะไรนะคะ วันนี้เราจะพูดถึงโครงสร้างอีกแบบหนึ่งที่มีชื่อว่า stack นะ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 เช่น สมมติ ครูมีกระดาษ 1 แผ่นนะครูมีกระดาษอยู่ 1 แผ่น ทุกคนดูนะคะ กระดาษแผ่นที่ 1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ตัวบนสุดถูกไหมคะ ครูไม่พยายามจะดึงตัวล่างสุดออกมานะคะ แต่ครูจะหยิบตัวบนสุดออกไปใช้ ซึ่งตัวบนสุดนี่คือ กระดาษแผ่นที่เราใส่ไปล่าสุดนะคะ เราสามารถสรุปได้แบบนี้นะ ข้อมูลที่อยู่ใน ตัวแรกจะอยู่ด้านล่างสุดข้อมูลที่หย่อนลงไปใน Sta 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เวลาดึงออกมาใช้ 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ม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 เลื่อนขึ้นไปเรื่อย ๆ นะคะ ใน Stackเราทำอะไรได้บ้าง เราใส่ข้อมูลลงไปเราดึงข้อมูลออกมา คราวนี้stack 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อักษรอะไรเลยนะ อันนี้คือ Stack ว่างถ้าเราจะใส่ข้อมูลลงไปใน Stackเราจะมีคำสั่งที่ชื่อว่า Push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Push คือใส่ ก็คือ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วยว่าจะใส่ค่าอะไรด้วยนะคะ เรา Push ค่า a ลงไปเห็นไหม มันก็อยู่ด้านล่างสุดนะคะ ถัดมาถ้าครูใส่คำสั่งตัวบนก่อน Push b ก็ใส่ b ลงมาเห็นไหมคะ ถัดจาก a ก็คือ b Push cก็อยู่ถัดขึ้นไป และ Push</w:t>
      </w:r>
    </w:p>
    <w:p>
      <w:pPr>
        <w:numPr>
          <w:ilvl w:val="0"/>
          <w:numId w:val="1001"/>
        </w:numPr>
      </w:pPr>
      <w:r>
        <w:t xml:space="preserve">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 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 D Dog อยู่บนสุดนะคะ ถัดมาครู Push คือใส่เข้าไปตอนนี้ไม่มี D Dog แล้วนะ ครู Push e เห็นไหมคะ เวลา Push ต้องบอกด้วยว่าเราใส่ค่าอะไรแล้วก็ใส่ตัว e วงเล็บปิด ครู Push ค่า e ลงไป E จะอยู่ด้านบน C เสร็จแล้ว Pushอีกครั้งหนึ่ง f ก็จะอยู่บนสุดนะคะ ถัดมาครู Pop Pop คือ เอาออก เอาอะไรออก ข้างบนสุดคืออะไร คะ เอา F ออก เพราะฉะนั้นข้อมูลจะเหลืออยู่ 4 ตัว ก็คือ a, b, c แล้วก็ e โอเค ถัดมา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มันมีที่ว่างให้ใส่ได้อีกไหม Stack รูปนี้มีอยู่ 4 ช่องด้วยกัน ทุกช่องมีค่าไหมคะ ทุกช่องมีค่านะมันเต็มหรือยังคะ 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งคราวนี้ เรามี 2 คำสั่งที่พูดถึงนะ Push กับ Pop Push ก็คือใส่ข้อมูลลงไปใน Stack เช่น ครูมี Stack 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 ถูกไหม ก็ไล่ลำดับลงมาเรื่อย ๆ มันอยู่ช่องนี้แล้ว ข้อมูลล่าสุดอยู่ช่องนี้เพราะฉะนั้น มันก็ไหลลงไปจนถึงตัวสุดท้ายที่มันสามารถจะใส่ได้ ก็คือในช่องตรงนี้ ก็คือจะเอา 3 มาใส่แล้วเราใส่ด้วยคำสั่งอะไรเราใช้ List นะคะ ในการจัดเก็บข้อมูล เราใช้ List ในการจัดเก็บข้อมูลเพราะฉะนั้นคำสั่งของการเพิ่มข้อมูลลงไปใน Stack ก็คือใช้คำสั่ง Append ได้เลย เพราะ Append เป็นคำสั่งของการเพิ่มข้อมูลลงไปใน List นะคะ ใส่ชื่อแล้วตามด้วยคำสั่ง Append</w:t>
      </w:r>
    </w:p>
    <w:p>
      <w:pPr>
        <w:numPr>
          <w:ilvl w:val="0"/>
          <w:numId w:val="1002"/>
        </w:numPr>
      </w:pPr>
      <w:r>
        <w:t xml:space="preserve">ใส่ค่าข้อมูลตัวใหม่แล้วก็วงเล็บปิดถัดมา Pop คือ เอาออกนะคะ คือ Pop คือ เอาออกก่อนที่เราจะเอาข้อมูลออกเราต้องเช็กก่อนว่า Stack เรา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 ได้นะคะ แต่ถ้า Stack ไม่ว่าง เช่นในบรรทัดแถวที่ 2 Stack ไม่ว่างนะ มันมีข้อมูลอยู่ตั้ง 3 ตัวเราใช้คำสั่ง Popข้อมูลอะไรจะถูกดึงออกมา มีอยู่ 3 ค่านี่ข้อมูลที่จะเอาออกมาจาก Stack ก็คือ ข้อมูลค่าอะไรเอ่ยอะไรคะ 1 หรือ 2 หรือ 3 3 ใช่ไหมเอาตัวที่อยู่บนสุดตัวล่าสุดถูกไหมคะ ถ้าอยู่ในแนวนอนตัวล่าสุดจะอยู่ด้านขวาถ้าเป็นแนวตั้งตัวล่าสุดจะอยู่ข้างบนใช่ไหมคะ เลข 3 จะถูกดึงออกมานะคะ หลังจากที่เราใช้คำสั่ง Popคถัดมาตัวนี้จะเป็นคำสั่งที่เราใช้เขียน เช่นเราจะเช็กว่า Stack นั้นเป็น Stack ว่างหรือเปล่า เราก็ดูขนาดของ Stack ใช่ไหมคะ หาขนาดของ Stack ว่ามันมีขนาดเท่าไหร่ ถ้าขนาดมันมีค่าเป็น 0 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 คราวนี้ดูนะคะ ครูมี Stack มาให้ Stack ครูมีกี่ช่องคะ มี 4 ช่องในแนวตั้งถูกหรือเปล่า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 นะคะ จะซ้อนขึ้นไปข้างบนนะ ถ้าเป็น Stack ในแนวตั้งคำสั่งอย่างที่บอกเรามีแค่ 2 คำสั่งนะ มีแค่ Push กับ Pop ใช่ไหมคะ Push ใส่ข้อมูลกับ Pop เอาข้อมูลออก คือ ใส่กับเอาออกนะคะ คราวนี้ดู Push 5 เห็นไหมคะ ครูใส่หมายเลขช่องก่อนนะอันนี้เป็นหมานยเลข 1, 0, 1, 2, 3 เราจะได้เข้าใจตรงกัน โอเคนะคะ มีหลายเลขช่องแล้วนะ มี 0 1 2 3 ครูสั่ง Push 5 5 จะไปอยู่ที่ช่องไหน ช่องไหนเอ่ยช่องหมายเลขอะไร ครูหย่อน 5 ลงไปมันก็จะไหลลงมาอยู่ที่ช่องไหนคะช่อง 0 เห็นไหม พอครูหย่อน 5 ลงมาไหลลงมาเรื่อย ๆ จนมาอยู่ที่ช่อง 0 เสร็จแล้วครูสั่งคำสั่ง Push 10 เดิมมันมี 5 อยู่แล้วนะแล้วครูสั่ง Push 10 เพราะฉะนั้น 10 จะมาอยู่ที่ไหนคะ 10 จะมาอยู่ที่ 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 เอาอะไรออกมาจากรูปนี้พอครูสั่ง Pop ปุ๊บ เอาอะไรออกมาคะเอาอะไรออกมาเอ่ย 15 ใช่ไหม เอาตัวบนสุดเลือกเราเลือกตัวบนสุดออกมาใช่ไหมคะ เพราะฉะนั้น 15 จะถูกดึงออกมาข้างนอก เพราะฉะนั้น ใน Stack จะเหลือแค่ 10 กับ 5 ครูสั่ง Pop อีกทีหนึ่งเอาอะไรออกมาคะ เดิมมี 5 กับ 10 คราวนี้เอาอะไรออกมา ครูสั่ง Pop ปุ๊บ อะไรออกมาคะ 10 ออกมาเห็นไหม 10 ไม่เหลือแล้วเพราะฉะนั้น ตอนนี้ ใน Stack เราเหลือกี่ค่าคะ ค่าเดียว คือเลข 5 จดตัวนี้ไว้ในกระดาษให้ครูหน่อยเดี๋ยวครูจะให้ทำแบบฝึกหัดนะคะ มีกระดาษไหมคะ มีใครไม่มีกระดาษไหมคะ ครูมีกระดาษมาแจก มีไหมคะ มันจะมีเส้นคราวนี้นะคะ ครูมีโจทย์มาให้ แล้วก็มีคำสั่งมาให้ทำเหมือนเดิมเลยใช่ไหมคะ แต่ครูมีตัวเริ่มต้นให้ ครูมีให้อยู่แล้วอยู่ใน Stack ใช่ไหมคะ คือ 5 อันแรก เราหย่อนเลข 2 ลงไป อันที่ 2 เขียนของเดิมก่อนใช่ไหมคะ แล้วค่อยหย่อนเลข 7 ลงไปถัดมาหย่อนเลข 1 Pop คือ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 เพราะฉะนั้น แต่ละข้อมันจะต่อเนื่องกันไปนะคะ ทำตัวแรก ข้อที่ 1 เสร็จ เอาข้อมูลนี่มาตั้งต้นไว้ก่อนแล้วเราค่อย Push เลข 7 ลงไป เดี๋ยวเราทำด้วยกัน 1 ข้อนะอันนี้คือ Push เลข 2 หย่อนเลข 2 ลงไปข้อที่ 2 ครูจะใส่เลข 7 เพราะฉะนั้น ครูต้องใส่ข้อมูลเดิมก่อนและก็หย่อนเลข 7 ลงไป ทำต่อให้ครูหน่อยอีก 3 อัน ทีนี้เดี๋ยวเรามาดูเฉลยพร้อมกัน ข้อ 3 นะคะ ครูสั่ง Push 1 ก็คือใส่เลข 1 ลง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บนสุดคืออะไร คือ 1 เพราะ ฉะนั้นเอาอะไรออก เอา 1 ออก เพราะฉะนั้น ที่เหลือ ก็คือ 5, 2, 7 ใช่ไหมคะ 1จะถูกเอาออกมาใช่ไหม เพราะฉะนั้น ข้อมูลที่นำออกจาก Stack ก็คือ 1 นะคะ ครูสั่ง Push อีกครั้งหนึ่งทำอย่างไรก็เอาของเดิมที่มีอยู่ใน Stack เขียนก่อนเพราะฉะนั้น กรณีที่ Push ข้อมูลลงไปใน Stack ยกของเดิมมาก่อนเสร็จแล้วใส่ตัวเลขที่ครูสั่งลงไป ก็คือ 7 7 ก็จะอยู่ด้านบนนะคะ อันนี้คือ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เป็นแนวนอนบ้างนะคะ และครูมีตัวเลขที่อยู่ใน Stack ไว้ให้ คือ 3แล้วก็ 1 ถูกไหม ตัวแรกจะอยู่ซ้ายสุดถูกไหมคะ ถัดมาก็จะเป็นตัวที่ 2 แล้วครูใช้คำสั่ง Push 5 ข้อที่ 2 ครู Push 6 เสร็จแล้วครู Pop นะคะ ลองทำสิคราวนี้นะคะ มาดูเฉลยด้วยกันครูสั่ง Push 5 แสดงว่าครูกำลังจะใส่ข้อมูลลงใน Stack คือเลข 5 ครูก็เอาเลข 5 มาหย่อนลงเลยนะเอาเลข 5 มาหย่อนเลยนะคะ ถัดมาครูใช้คำสั่ง Push ครูใช้คำสั่ง Push ทำอย่างไร เอาของเดิมยกลงมาก่อน ยกของเดิมมาใส่ก่อนนะคะ ก็จะมี 3,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ที่อยู่ด้านขวา เอาออกเพราะฉะนั้น ค่าที่ถูกเอาออก ก็คือเลข 6 เห็นไหมคะ เอาเลข 6 ออกมาแล้วเราก็ยกตัวที่เหลือลงมาใส่ ก็จะเหลือเป็น 3, 1 แล้วก็ 5 นะคะ 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 เราใช้ Stack มาทำอะไรบ้าง ทุกคนบวกเลขเป็นใช่ไหม ทุกคนบวกลบคูณหารสมการทางคณิตศาสตร์ได้ Stack จะถูกเอามาใช้ในการหาผลลัพธ์ของสมการคณิตศาสตร์บวกเลข บวกลบเลขนะคะ คราวนี้ ก่อนที่จะไปดูรูปแบบของการใช้ Stack แล้ว Stack มันเกี่ยวกับการบวก ลบ คูณ หาร นะคะ เรามาดูรูปแบบก่อนการบวก ลบ คูณ หาร นะคะ เรามาดูรูปแบบก่อนว่าเราใช้ Stack เพื่อเป็นนิพนธ์ ก็คือลักษณะของสมการมีอยู่ 3 รูปแบบ รูปแบบแรกก็คืก็คือบวก ลบ คูณ หาร จะอยู่ระหว่างตัวเลขนะคะ อันนี้คือ Infix นิพจน์ตัวที่ 2 ก็คือ Prefix เครื่องหมาย บวก ลบ คูณ หาร จะอยู่ด้านหน้าและตัวสุดท้ายคือ Postfix เครื่องหมายจะไปอยู่ด้านหลังของตัวเลข AC อันนนี้คือตัวเลขนะคะ เราจะแทนด้วยตัวเลขใด ๆ 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ก็คือ เครื่องหมายยกกำลัง เช่น 2 ยกกำลัง 2 ใช่ไหมคะ 3 ยกกำลัง 2 อย่างนี้เป็นต้นเจอเลขยกกำลังเสร็จแล้วเราจะคำนวณเครื่องหมายไหนต่อไป ก็คูณ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คราวนี้มาดูโจทย์ครู 2 ตัวนี้เป็นตัวเลขตัวเดียวกันเลย 5 + 2 x 2 ตัวแรกครูมีวงเล็บเปิดกับวงเล็บปิด โจทย์ตัวที่ 2 ครูำ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 เป็นเท่าไรคะ เป็น 7 7 แล้วคูณด้วย 2 เท่ากับเท่าไหร่เท่ากับเท่าไหร่คะ เท่ากับ 14 ตัวเลขเท่ากับ 14 ตัวแรกนะคะ เท่ากับ 14แล้วมาดูข้อ 2 ครูตัดวงเล็บทิ้งไป 5 + 2 x 2 เราทำตรงไหนก่อนย้อนกลับขึ้นมาดูข้างบน ระหว่างบวกกับคูณอะไรสำคัญมากกว่ากันอะไรมีความสำคัญมากกว่ากันคะ บวกกับคูณใช่คูณ ข้างบนเห็นไหมคะ 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คูณใช่ไหมคะ อันนี้คือมากสุดมากสุดเพราะฉะนั้น เราทำอะไรก่อน 5 + 2 หรือเอา 2 หรือเอา 2 x 2 2 x 2 เป็น 4 4 + 55 เป็นเท่าไหร่คะเป็น 9 โอเคถ้าครูเขียนใหม่เลข 2 นะ เดี๋ยวนะโจทย์ข้อนี้ 5 คูณ 2 บวก 2 เท่ากับ 12 คนอื่นได้ไหมคะ เห็นไหม ตัวเลขเดียวกันเลยสลับแล้วก็คเครื่องหมายมีเหมือนกันเลยแค่สลับตำแหน่งค่าก็เปลี่ยนแล้วทันไหมคะ คูณกับบวกแสดงว่าทำคูณก่อน 5 คูณ 2 เป็น 10 10 + 2 เป็น 12 โอเคเอาตัวนี้บวกกันก่อน… คูณกันก่อนนะคะ 5 x 2 เป็น 10 แล้ว 10 ค่อยมาบวกกับ 2 โอเค ฃจะเห็นว่าอันนี้คือเราคิดใช่ไหมแล้วเราจะสั่งให้คอมพิวเตอร์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 Stack เข้ามาช่วยในการคำนวณนะคะ เราใช้ Stack เข้ามาในการคำนวณวิธี การทำแบบไหน มาดูวิธีการนะคะ เรามีตัวเลขอยู่ชุดหนึ่งเราต้องการหาค่าออกมา เช่นครูมีตัวเลขชุดนี้ล่ะ ครูสั่งให้คอมพิวเตอร์คำนวณ จะต้องได้ผลลัพธ์ 9 คอมพิวเตอร์จะคิดแบบไหนนะคะ 1 เราต้องสร้างตารางแบบนี้ก่อนมี 3 ช่อง ช่องแรก คือ ใส่ Input ก็คือข้อมูลนำเข้า Stack แล้วก็ผลลัพธ์นะคะ เรามีวิธีการทำนี่ 2 ช่วงด้วยกัน ช่วงที่ 1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utput นะคะ ถัดมาขั้นตอนวิธีการแปลงจาก Infix ให้เป็นทุกคนมีชีตที่ครูให้ แบบนี้เลยก็คือสิ่งที่อยู่บนสไลด์นะคะ ครูพรินต์ออกมาให้เรามีอยู่ทั้งหมด 7 ขั้นตอนด้วทั้งหมด 7 ขั้นตอนด้วยกันมีทั้งหมด 7 ขั้นตอนด้วยกัน ครูให้เวลา2 นาที อ่าน 7 ขั้นตอนนี้ในกระดาษของตัวเองสิคะ 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 ขั้นที่ 1 นะคะ กำหนดให้ Stack ว่าง ก็คือวาดตาราง 3 ช่องนี้อันดับแรก สร้าง Stack ว่าง ก็คือวาด3 ช่องนะคะ กี่แถวยังไม่รู้นะแต่มีอยู่ 3 คอลัมน์ 3 ช่องอันนี้คืออันดับที่ 2 อ่านข้อมูลจากซ้ายไปขวา ก็คืออ่านข้อมูลทีละตัวใช่ไหมคะ เลข 5 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 ตัวเลขนะคะ เช่น อ่านข้อมูลจากซ้ายไปขวา ตัวแรก ก็คือ 5 ใช่ไหม อ่านจากซ้าย ซ้ายก็คือตัวแรกนะคะ ก็คือเลข 5 ถัดมาถัดมาขั้นถัดมาเป็นขั้นที่ 3 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 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 แต่ถ้าใน Stack มันมีข้อมูลอยู่แล้ว เราจะต้องทำการเปรียบเทียบก่อน ว่าข้อมูลที่เราอ่านเข้ามานี่มันมีค่ามากกว่า หรือน้อยกว่าตัวที่อยู่ใน Stack 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 ออกไปไว้ที่ผลลัพธ์แล้วเอาเครื่องหมายตัวที่เราอ่านเข้ามาหย่อนลงไปใน Stack โอเคถ้าเราอ่านจนครบข้อมูลทุกตัวแล้ว เรายังมีข้อมูลอยู่ใน Stack เราก็ดึงมันออกมา ก็คือ Pop มันออกมาเป็นผลลัพธ์มาดูตัวอย่างนะ ทุกคนถือ… ดุตัวอย่างที่เป็นขั้นตอนด้วยนะคะ โอเคโจทย์ที่ครูให้ ทุกคนดูที่หน้าจอนะคะ ครูมีโจทย์มาให้นะคะ ก็คือ 5 + 2 x 2 อันดับแรกครูต้องทำอะไรอันดับแรกวาดตาราง 3 ช่องวาดตาราง 3 ช่อง จำนวนแถวก็เอาข้อมูลตัวเลขกับเครื่องหมายมาใส่ทีละบรรทัด 5 ที่ 1 ถูกไหมคะ บวกบรรทัดใส่เลข 2 บรรทัดถัดมาใส่เครื่องหมายคูณแล้วก็ใส่เลข 2 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 stack ว่างแล้วใช่ไหมคะ ถัดมา ต้องอ่านข้อมูลทีละตัวเราต้องอ่านข้อมูลทีละตัว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 มันเป็นตัวเลขแล้วมันตรงกับตัวไหนในขั้นตอน ข้อ 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 ตัวบนเป็น Stack ว่าง เราก็เอาใส่ได้เลยแล้วก็เขียน 5 ลงมาเหมือนเดิมนะคะ ยก 5 ลงมาเหมือนเดิมนะดู ดูพร้อมครูก่อนนะเดี๋ยวครู… 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 นะคะ 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 ใน Stack เรามีเครื่องหมายบวกอยู่แล้วนะคะ 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 คือ บวก เราเปรียบเทียบ ถูกไหมคะ กับตัวบนสุดคือเครื่องหมายบวก สิ่งทคืออะไร คูณมีค่ามากกว่าบวก ให้ทำอย่างไรก็เอาคูณหย่อนลงมาได้เลยใส่คูณลงไปใน Stack ได้เลยนะคะ ผลลัพธ์ก็เป็นเหมือนเดิมตัวถัดมาคือเลข 2 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 ใน Stack ยังมีข้อมูลอยู่เพราะฉะนั้น ต้องดึงค่าออกจาก Stack ให้หมด เราเอาอะไรออกมาก่อนคะ ตัวล่าสุด ตัวบนสุด คือ คูณเอาคูณมาต่อท้ายที่ Output หรือว่าผลลัพธ์เอาคูณออกมาแล้วมันเหลืออีกตัวหนึ่งใช่ไหมก็เอาบวกออกมาอันนี้คือผลลัพธ์ ผลลัพธ์สุดท้ายนะคะ จะอยู่ในรูปแบบของ Postfix คือ แปลงนิพจน์ได้ไหมคะ เดี๋ยวเรามาทำพร้อมกันอีกตัวหนึ่ง3 + 5 x 1 ครูมีโจทย์ใช่ไหมคะ 3 + 5 x 1 ผลลัพธ์เท่ากับเท่าไหร่เอ่ย ตอบเท่ากับอันนี้ตอบเท่ากับเท่าไหร่เอ่ย 8 ข้างหลังตอบอะไรได้เท่ากับอะไรคะ คำตอบก็คือ 8 เอา 5 x 1 ก่อนได้เท่าไรค่อยบวกกับ 35 1 เป็น 5 แล้วบวกกับ 38 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ฉะนั้น ครูบอกว่าต้องมีคอลัมน์อยู่ 3 คอลัมน์ครูมี 3 คอลัมน์แล้ว มี In put, Stackแล้วก็ Output จากนั้นครูวาดตารางเลยโดยเอาข้อมูลมาใส่ในแต่ละแถวเลยนะคะ ครูอ่านเข้ามาทีละตัวซ้ายไปขวา ตัวแรก คือ 3 ถัดมาคือเครื่องหมายบวก เลข 5 นะคะ เครื่องหมายคูณแล้วก็เลข 1 อันนี้ครูวดตาราเสร็จแล้ว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 ทุกคน เริ่มต้นตัวแรกมันเป็นตัวเลข เพราะฉะนั้นเอาไปไว้ที่ช่องทางไหนทางขวาใส่ก่อนเลข 3 ใช่ถูกต้องถัดมาเป็นเครื่องหมายบวกใช่ไหมคะ ตรงนี้มีอะไรไหม ไม่มีเพราะฉะนั้น เอา + มาใส่ตรงนี้ได้เลยไหมได้ถ้าเป็นเครื่องหมาย เอาลงที่ Stack เพราะฉะนั้นตอนนี้ Stack ก็ใส่เครื่องหมายบวกได้เลย 3 ยกลงมาเหมือนเดิมนะคะ เหมือนตรง Output ยก 3 ลงมาเหมือนเดิมถัดมาเลข 5 เป็นตัวเลขเอาไว้ที่ไหน เอาไว้ Output ใช่ไหม ฉะนั้น เอาของ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 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 Output แต่มีของเดิมอยู่แล้วใช่ไหมยกของเดิมลงมาก่อน แล้วก็ใส่เลข 1อันนี้ยกลงมาเลยได้ไหม ได้นะคะ ใน Stack เราก็ยกเครื่องหมายออกมา เครื่องหมายนะคะ บวกกับคูณเสร็จแล้วผลลัพธ์ที่ได้ ตอนนี้ข้อมูลหมดแล้วใช่ไหมใน Stack ยังมีอยู่ ใน Stack ยังมีอยู่ ต้องเอาออกมา ต้อง Pop ออกมา ใช่ไหมคะ ยกตรง Output ของเดิมลงมาก่อน Pop บวกกับคูณเอาอะไรออกมาก่อนคูณ แล้วตามด้วยบวก เห็นไหมคะ 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 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 ขั้นตอนถัดมา ถ้าเป็นตัวเลข ถ้าเป็นตัวเลขจะ Push ลง Stack อันนี้อีกอันหนึ่งนะ อีกขั้นตอนหนึ่วนะคะ ถ้าเป็นตัวเลขจะ Push ลง Stack ดูพร้อมครูเลย ตัวที่ 1 มาคือตัวเลขอะไรคะ เลข 3เราเอาใส่ใน Stack ดูพร้อมกันนะ เลข 3 ตัวแรก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 Pop ค่าบนสุดอออกมา แล้ววางไว้ขวามือ เอาเลข 1 ออกมา เห็นไหมคะ จากนั้นใส่เครื่องหมายถ้ามันเครื่องหมายนะ ตัวที่เราอ่านมา เรา Pop 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 5 x 1 เป็น 5 ตอนนี้ใน Stack 1 กับ 5 ออกไปแล้วนะ เราได้ผลลัพธ์คือ 5 แล้วอย่างไรต่อก็ Push ลง Stack เอาเลข 5 Push ลงไปใน Stack ตอนนี้เอาออกไปแล้ว 2 เหลือ 3 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 เป็น 8 แล้วก็เอา 8 ใส่ลงไปใน Stack จะเหลือเป็นค่าสุดท้ายนี่คือคำตอบของโจทย์ข้อนี้ ได้เท่ากันเลยไหมได้เท่ากันเลย คือ 8 จะเห็นว่านี่คือกระบวนการคอมพิวเตอร์คิดค่าตัวเลขให้เรานะคะ กว่าจะได้เลข 8 ออกมานี่ คอมพิวเตอร์ต้องคิดแบบนี้นะคะ โอเคใครเสร็จแล้วครูให้เบรกอีก 5 นาที จดตัวนี้ให้เสร็จนะคะ ครูให้เบรก 5 นาที ค่ะ เดี๋ยวมาต่ออีกนิดหนึ่งคราวนี้มาดูอีก 1 ตัวอย่างนะคะ ครูมีโจทย์ให้ 5 x 2 + 2 ตอนนี้เราทำจาก Prefix ให้เป็น Postfix ก่อนนะคะ อันดับแรกต้องวาดตารางก่อนใช่ไหมคะ วาดตาราง Stack ว่างครูก็วาด 3 ช่องเหมือนเดิม แล้วก็ตรง Input ครูก็เอาข้อมูลแต่ละตัวมาใส่ลงในแต่ละบรรทัดเราเริ่มต้นเลย หย่อนเข้ามาตัวเลขคือ เลข 5 ใช่ไหม มันเป็นตัวเลข เพราะฉะนั้นเอาไปไว้ที่ Output นะคะ นะ ถ้าเป็นตัวเลข เอาไปไว้ที่ Output ได้เลย ตัวถัดมาเครื่องหมายคูณแสดงว่าต้องเอาไปไว้ใน Stack ตอนนี้ Stack มันเป็น Stack ว่างเราก็เลยเอาคูณมาใส่ใน Stack ได้เลย ส่วน Output ก็ยก 5 ลงมาเหมือนเดิมโอเคนะ ยังเป็นเหมือนเดิมอยู่นะ 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ถึงตรงนี้นะคะ 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 ฉะนั้นเราต้องเปรียบเทียบความสำคัญก่อน บวกมันน้อยกว่าหรือมากกว่าคูณน้อยกว่า ใช่ไหม บวกมีค่าน้อยกว่าคูณ เพราะฉะนั้นทำอย่างไรคะ เอาคูณออกมา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 Stack มันว่างเพราะฉะนั้น ตรง Output จะเป็น5, 2 แล้วก็เครื่องหมาย 5 ทำไมคูณถึงต้องออกมา เพราะบวกมันน้อยกว่าคูณเห็นไหมคะ บวกมันน้อยกว่าคูณเลยเอาคูณออกมาถัดมาเลขอะไรคะ เลข 2 เอาไปไว้ที่ Output ได้เลย ก็เอามันไปต่อท้ายคูณใช่ไหม 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 ต้อง Pop มันออกมา นะคะ Pop มันออกมาและไว้ข้างหลังโอเคนะแบบฝึกหัด ช่วยครูทำหน่อยตอนนี้เลยครูโจทย์ให้นะคะ 3 หาร 1 ลบ 2 แล้วครูก็บอกว่าหารนี่ มันมีค่ามากกว่าลบนะ นะคะ หาค่าผลลัพธ์ของนิพจน์ Postfix ให้ครูหน่อย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ครูให้ไปจดแล้วด้วยนะเหมือนโจทย์สุดท้ายที่ครูให้ไปเมื่อกี้เลยนะลบมันน้อยกว่าหารใช่ไหมคะ เราเปรียบเทียบกัน ลบมันน้อยกว่าหารเพราะฉะนั้น ต้องเอาหารออกมาคราวนี้นะคะ ดูด้วยกัน3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 Output เรายกมันลงมาด้วยนะถัดไป เราอ่านเจอเลข 1 ใช่ไหมคะ เราต้องเอาเลข 1 ไปไว้ที่ไหน Output ยกลงมาก่อน เสร็จแล้วก็เติมเลข 1 ลงไปใน Stack ยังเหมือนเดิมนะ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าลบมันน้อยกว่าให้ทำอย่างไรให้เอาหารนี่ เอาออกมาไว้ที่ Output เพราะฉะนั้น จะได้เป็น3, 1 แล้วก็หาร ตรงนี้หายไปใช่ไหมคะ เสร็จแล้วก็ใส่ค่าลบลงมาใน Stack ถัดมาหย่อนอะไรยกของเดิมลงมาก่อนที่ Output แล้วก็ใส่เลข 2 ใน Stack หรืออะไรคะ เครื่องหมายลบใช่ไม อ่านครบหมดแล้วนะแต่ใน Stack เพราะฉะนั้นเราต้องเอาค่าจาก Stack ออกมา เป็น 3 1 หาร 2 แล้วอะไรคะ ลบเห็นไหมเราเอาค่าที่อยู๋ใน Stack ตัวสุดท้ายมาใส่ข้างหลังได้เลยนะคะ โอเคอีกข้อหนึ่งแล้วจะให้เลิก ครูให้โจทย์มาแค่นี้เอง วาดตารางทย์ข้อนี้อันดับแรกวาดตารางก่อนเลย ตีตารางค่ะ ดูนิดหนึ่งคูณมันมากกว่าลบใช่หรือเปล่า คูณมันมีค่ามากกว่าลบก็ Push คูณลง Stack ได้เลยนะคะ Push คูณลงใน Stack ได้เลยโอเคมาดูนะคะ 6 เป็นตัวเลข เอาไว้ที่ Output นะคะ ใช่หรือเปล่าลบ เอาไว้ที่ Stack นะคะ 6 ก็ใส่มาเหมือนเดิม 5 เอาไว้ที่ไหนคะ เอาไว้ที่Stack ก็ยกลงมาเหมือนเดิมนะคะ ถัดมาคูณเจอคูณใช่ไหมคะ เจอคูณให้เปรีนยเทียบกฏว่าคูณมีค่ามากกว่าลบให้ Push คูณลง Stack ได้เลย เพราะฉะนั้น Stack เดิมเป็น push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โอเค เสร็จแล้ว หมดแล้วนะ ผลลัพธ์สุดท้ายที่ได้ 6, 5, 2 เอาคูณออกมาก่อน แล้วตามด้วยลบนะคะ เห็นนะโอเคทุกคนดูนะคะ 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 ลบมีค่าน้อยกว่าหารเลยต้องเอาหารออกมาแต่ถ้า Input ที่ใส่เข้าไปนี่ มีค่ามากกว่า เราก็ใส่ลงไปใน Stack ได้เลยถ้าตัวซ้ายมันมากกว่าตัวบนตรงนี้เราก็ใส่ลงไปใน Stack ได้เลยนะคะ โอเคต้องกลับไปทบทวนอีกรอบหนึ่งนะ นะคะ เดี๋ยวสัปดาห์หน้าครูจะทวนให้อีกรอบหนึ่งโอเคเดี๋ยวทั้งหมดนี้ครูจะอัปที่ Classroom ให้นะคะ เดี๋ยวครูจะไปสแกนให้ แล้วก็อัปโหลดให้ โอเคเดี๋ยวครูเช็กชื่อหน่อยนะคะ ครูเช็กชื่อหน่อยศิริลักษณ์ 02 มาไหม 02 คนนี้หรือ 03 อดิศร เป็น COVID 4 นพกิต คนนี้ 5. พงพร ไหนอ๋อ จันทกานต์ ไหนคะ กัญญานัฐ ธัญญาลักษณ์อ๋อ โอเค วริษา คนนี้ ภัทรดา 11 ไม่มา เทพอักษร ธนภัทร 15 โอเคภากร 16 โอเค ค่ะ เจอกันสัปดาห์หน้า</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วันที่ 9 ส.ค. 2022 ภูมิ</dc:title>
  <dc:creator/>
  <cp:keywords/>
  <dcterms:created xsi:type="dcterms:W3CDTF">2022-08-26T05:02:23Z</dcterms:created>
  <dcterms:modified xsi:type="dcterms:W3CDTF">2022-08-26T05: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0 น.</vt:lpwstr>
  </property>
  <property fmtid="{D5CDD505-2E9C-101B-9397-08002B2CF9AE}" pid="3" name="subtitle">
    <vt:lpwstr/>
  </property>
</Properties>
</file>